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55B6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B900BF" w:rsidRDefault="00B900BF" w:rsidP="00095B17">
      <w:pPr>
        <w:pStyle w:val="Heading1"/>
      </w:pPr>
      <w:r>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t>
      </w:r>
      <w:r w:rsidR="00082133">
        <w:lastRenderedPageBreak/>
        <w:t xml:space="preserve">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560971" w:rsidRDefault="00560971" w:rsidP="00E66561">
      <w:pPr>
        <w:jc w:val="center"/>
      </w:pPr>
    </w:p>
    <w:p w:rsidR="00560971" w:rsidRDefault="00560971" w:rsidP="00560971">
      <w:pPr>
        <w:pStyle w:val="Heading2"/>
      </w:pPr>
      <w:r>
        <w:t>Using Service Partitioning and Replication</w:t>
      </w:r>
    </w:p>
    <w:p w:rsidR="00E66561" w:rsidRDefault="00E66561" w:rsidP="00E66561">
      <w:pPr>
        <w:jc w:val="center"/>
      </w:pPr>
      <w:r>
        <w:rPr>
          <w:noProof/>
        </w:rPr>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 xml:space="preserve">This approach starts with decomposing the different domains of user management into separate micro-services, such as </w:t>
      </w:r>
      <w:r w:rsidR="00EC6813">
        <w:lastRenderedPageBreak/>
        <w:t>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For instance, a memory leak exists in the user profile service that eventually results in a fail-stop.  The business cannot resolve the issue as they lack the expertise, due to the component using closed source software.  Administrators mitigate the 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xml:space="preserve">. Mitigation of these outages requires geo-replication of both services and data to multiple disjoined physical locations.  For instance, the example user service could </w:t>
      </w:r>
      <w:r>
        <w:lastRenderedPageBreak/>
        <w:t>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lastRenderedPageBreak/>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w:t>
      </w:r>
      <w:r w:rsidR="00A8228B">
        <w:lastRenderedPageBreak/>
        <w:t>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w:t>
      </w:r>
      <w:r>
        <w:lastRenderedPageBreak/>
        <w:t>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t>Literature Review on the Influence of NP-Hard</w:t>
      </w:r>
    </w:p>
    <w:p w:rsidR="00560971" w:rsidRDefault="00560971" w:rsidP="00560971">
      <w:pPr>
        <w:pStyle w:val="Heading2"/>
      </w:pPr>
      <w:r>
        <w:t>What is NP Complexity</w:t>
      </w:r>
    </w:p>
    <w:p w:rsidR="00560971" w:rsidRDefault="00560971" w:rsidP="00560971">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xml:space="preserve">.  If the solution to an NP question is verifiable in polynomial time, then it is </w:t>
      </w:r>
      <w:r w:rsidRPr="002E5B3F">
        <w:rPr>
          <w:i/>
        </w:rPr>
        <w:t>NP-hard</w:t>
      </w:r>
      <w:r>
        <w:t>.  Examples include hardware verification, multiprocessor scheduling, and even Super Mario Brothers</w:t>
      </w:r>
      <w:sdt>
        <w:sdtPr>
          <w:id w:val="835729079"/>
          <w:citation/>
        </w:sdt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560971" w:rsidRDefault="00560971" w:rsidP="00560971">
      <w:r>
        <w:tab/>
        <w:t xml:space="preserve">According to </w:t>
      </w:r>
      <w:proofErr w:type="spellStart"/>
      <w:r>
        <w:t>Aloupis</w:t>
      </w:r>
      <w:proofErr w:type="spellEnd"/>
      <w:r>
        <w:t xml:space="preserve"> et al., if and only if, a decision problem can be proven to be as tough as an existing NP-hard problem, can it be considered NP-hard.  A common strategy is to map the new challenge to the classic </w:t>
      </w:r>
      <w:r w:rsidRPr="002E5B3F">
        <w:rPr>
          <w:i/>
        </w:rPr>
        <w:t>Satisfaction Problem</w:t>
      </w:r>
      <w:r>
        <w:t xml:space="preserve"> (SAT).  SAT is known to be NP-hard as its “combination of Boolean variables, negations, disjunctions, and conjunctions […] cannot </w:t>
      </w:r>
      <w:r>
        <w:lastRenderedPageBreak/>
        <w:t>be solved more efficiently than exhaustive search (2^n steps)</w:t>
      </w:r>
      <w:sdt>
        <w:sdtPr>
          <w:id w:val="-417872836"/>
          <w:citation/>
        </w:sdtPr>
        <w:sdtContent>
          <w:r>
            <w:fldChar w:fldCharType="begin"/>
          </w:r>
          <w:r>
            <w:instrText xml:space="preserve">CITATION Man17 \p 76 \l 1033 </w:instrText>
          </w:r>
          <w:r>
            <w:fldChar w:fldCharType="separate"/>
          </w:r>
          <w:r>
            <w:rPr>
              <w:noProof/>
            </w:rPr>
            <w:t xml:space="preserve"> (Mann, 2017, p. 76)</w:t>
          </w:r>
          <w:r>
            <w:fldChar w:fldCharType="end"/>
          </w:r>
        </w:sdtContent>
      </w:sdt>
      <w:r>
        <w:t>.”  Consider a Mario level (see Figure 1), where the player needs to collect (</w:t>
      </w:r>
      <w:r>
        <w:rPr>
          <w:i/>
        </w:rPr>
        <w:t>T</w:t>
      </w:r>
      <w:r w:rsidRPr="00A8228B">
        <w:rPr>
          <w:i/>
        </w:rPr>
        <w:t>rue</w:t>
      </w:r>
      <w:r>
        <w:t>) and use (</w:t>
      </w:r>
      <w:r>
        <w:rPr>
          <w:i/>
        </w:rPr>
        <w:t>F</w:t>
      </w:r>
      <w:r w:rsidRPr="00A8228B">
        <w:rPr>
          <w:i/>
        </w:rPr>
        <w:t>alse</w:t>
      </w:r>
      <w:r>
        <w:t>) power-ups in a precise sequence of events to reach the end.  A model of these decisions can be completely mapped to the SAT and therefore said with certainty, to solve Mario is at least equally hard to solving SAT.</w:t>
      </w:r>
    </w:p>
    <w:p w:rsidR="00560971" w:rsidRDefault="00560971" w:rsidP="00560971">
      <w:pPr>
        <w:jc w:val="center"/>
      </w:pPr>
      <w:r>
        <w:rPr>
          <w:noProof/>
        </w:rPr>
        <w:drawing>
          <wp:inline distT="0" distB="0" distL="0" distR="0" wp14:anchorId="155288AD" wp14:editId="1A520867">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2237" cy="2247371"/>
                    </a:xfrm>
                    <a:prstGeom prst="rect">
                      <a:avLst/>
                    </a:prstGeom>
                  </pic:spPr>
                </pic:pic>
              </a:graphicData>
            </a:graphic>
          </wp:inline>
        </w:drawing>
      </w:r>
    </w:p>
    <w:p w:rsidR="00560971" w:rsidRPr="002E5B3F" w:rsidRDefault="00560971" w:rsidP="00560971">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560971" w:rsidRPr="00560971" w:rsidRDefault="00560971" w:rsidP="00560971">
      <w:pPr>
        <w:ind w:firstLine="720"/>
      </w:pPr>
      <w:r>
        <w:t xml:space="preserve">Mann states that there are many misconceptions around the notion of NP-hard and that literature frequently misrepresents the establishment of this assignment.  Many scenarios, such as combinatorial enumerations,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tions against the presumption that NP-hard can only solutions only exist through exhaustive search and heuristics.  Many complex problems, such as bin packing, are addressable on a practical basis with a consistent selection strategy.</w:t>
      </w:r>
    </w:p>
    <w:p w:rsidR="00B33135" w:rsidRDefault="00B13E4C" w:rsidP="00B13E4C">
      <w:pPr>
        <w:pStyle w:val="Heading2"/>
      </w:pPr>
      <w:r>
        <w:t>Scheduling Jobs with Multitasking and Asymmetric Switching Costs (2017)</w:t>
      </w:r>
    </w:p>
    <w:p w:rsidR="00B13E4C" w:rsidRDefault="00B13E4C" w:rsidP="00B13E4C">
      <w:r>
        <w:lastRenderedPageBreak/>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5F7A2B" w:rsidRPr="00560971" w:rsidRDefault="00B13E4C" w:rsidP="00560971">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0A7380" w:rsidRPr="005F7A2B" w:rsidRDefault="000A7380" w:rsidP="000A7380">
      <w:pPr>
        <w:pStyle w:val="Heading2"/>
      </w:pPr>
      <w:r w:rsidRPr="000A7380">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w:t>
      </w:r>
      <w:r>
        <w:lastRenderedPageBreak/>
        <w:t xml:space="preserve">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xml:space="preserve">, a FIFO queue can first accept it, and then a metered process pulls </w:t>
      </w:r>
      <w:r>
        <w:lastRenderedPageBreak/>
        <w:t>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w:t>
      </w:r>
      <w:r w:rsidR="00E5515E">
        <w:lastRenderedPageBreak/>
        <w:t>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802FCC" w:rsidRDefault="00802FCC" w:rsidP="00802FCC">
      <w:pPr>
        <w:pStyle w:val="Heading2"/>
        <w:rPr>
          <w:sz w:val="48"/>
          <w:szCs w:val="48"/>
          <w:lang w:val="en"/>
        </w:rPr>
      </w:pPr>
      <w:r>
        <w:rPr>
          <w:lang w:val="en"/>
        </w:rPr>
        <w:t>Optimal bundles for sponsored search auctions via bracketing scheme</w:t>
      </w:r>
      <w:r>
        <w:rPr>
          <w:lang w:val="en"/>
        </w:rPr>
        <w:t xml:space="preserve"> (2019)</w:t>
      </w:r>
    </w:p>
    <w:p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and (2) the website only has space for two ads.  Then the desired state would be to choose the top two advertisers and bill them the n+1 bid, such that Alice pays 2$, and Bob pays 1$. </w:t>
      </w:r>
    </w:p>
    <w:p w:rsidR="00E4701D" w:rsidRDefault="000A2838" w:rsidP="003C6D4F">
      <w:pPr>
        <w:ind w:firstLine="720"/>
      </w:pPr>
      <w:r>
        <w:lastRenderedPageBreak/>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w:t>
      </w:r>
      <w:r w:rsidR="00DC2EA4">
        <w:t>,</w:t>
      </w:r>
      <w:r w:rsidR="003C6D4F">
        <w:t xml:space="preserve"> Java is </w:t>
      </w:r>
      <w:r w:rsidR="00DC2EA4">
        <w:t xml:space="preserve">a </w:t>
      </w:r>
      <w:r w:rsidR="003C6D4F">
        <w:t>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rsidR="00DC2EA4" w:rsidRPr="00560971" w:rsidRDefault="00F34E59" w:rsidP="00560971">
      <w:pPr>
        <w:ind w:firstLine="720"/>
      </w:pPr>
      <w:r>
        <w:t>The notion of applying filter masks to reduce the search space comes up in multiple distributed system scenarios.  For instance, multi-</w:t>
      </w:r>
      <w:proofErr w:type="gramStart"/>
      <w:r>
        <w:t>attribute based</w:t>
      </w:r>
      <w:proofErr w:type="gramEnd"/>
      <w:r>
        <w:t xml:space="preserve"> resource discovery and load balancing rely on this idea</w:t>
      </w:r>
      <w:sdt>
        <w:sdtPr>
          <w:id w:val="-1685122373"/>
          <w:citation/>
        </w:sdt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w:t>
      </w:r>
      <w:r w:rsidR="009A17A1">
        <w:t>,</w:t>
      </w:r>
      <w:r w:rsidR="00C0542D">
        <w:t xml:space="preserve"> </w:t>
      </w:r>
      <w:r w:rsidR="009A17A1">
        <w:t>resulting</w:t>
      </w:r>
      <w:r w:rsidR="00C0542D">
        <w:t xml:space="preserve"> in more efficient matching</w:t>
      </w:r>
      <w:sdt>
        <w:sdtPr>
          <w:id w:val="-1120138410"/>
          <w:citation/>
        </w:sdt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r w:rsidR="00C0542D">
        <w:t>.</w:t>
      </w:r>
    </w:p>
    <w:p w:rsidR="00DC2EA4" w:rsidRDefault="00DC2EA4" w:rsidP="00DC2EA4">
      <w:pPr>
        <w:pStyle w:val="Heading2"/>
      </w:pPr>
      <w:r>
        <w:t xml:space="preserve">“Almost-stable” matchings in the Hospitals / Residents </w:t>
      </w:r>
      <w:r>
        <w:t>P</w:t>
      </w:r>
      <w:r>
        <w:t>roblem with Couples</w:t>
      </w:r>
      <w:r>
        <w:t xml:space="preserve"> (2017)</w:t>
      </w:r>
    </w:p>
    <w:p w:rsidR="009569A0" w:rsidRPr="00DC2EA4" w:rsidRDefault="00DC2EA4" w:rsidP="00DC2EA4">
      <w:r>
        <w:tab/>
        <w:t xml:space="preserve">According to </w:t>
      </w:r>
      <w:proofErr w:type="spellStart"/>
      <w:r>
        <w:t>Manlove</w:t>
      </w:r>
      <w:proofErr w:type="spellEnd"/>
      <w:r>
        <w:t xml:space="preserve"> et al., when a graduate medical student does their residency, they must be matched with a hospital in their preferred list.  If they have a colleague or significant other also performing a residency, they can request this person is geographically close to them.  A process must compile these requirements and create assignments to the finite hospital positions.  To further complicate matters, there are procedural rules that prevent specific scenarios, such as no one chose ABC Hospital</w:t>
      </w:r>
      <w:sdt>
        <w:sdtPr>
          <w:id w:val="1319312390"/>
          <w:citation/>
        </w:sdtPr>
        <w:sdtContent>
          <w:r>
            <w:fldChar w:fldCharType="begin"/>
          </w:r>
          <w:r>
            <w:instrText xml:space="preserve"> CITATION Man171 \l 1033 </w:instrText>
          </w:r>
          <w:r>
            <w:fldChar w:fldCharType="separate"/>
          </w:r>
          <w:r>
            <w:rPr>
              <w:noProof/>
            </w:rPr>
            <w:t xml:space="preserve"> (Manlove, McBride, &amp; Trimble, 2017)</w:t>
          </w:r>
          <w:r>
            <w:fldChar w:fldCharType="end"/>
          </w:r>
        </w:sdtContent>
      </w:sdt>
      <w:r>
        <w:t>.  The researchers provide two efficient algorithms to solve the problem in polynomial time.  First, is an Integer Programming (IP) implementation that finds the maximum cardinality for each resident</w:t>
      </w:r>
      <w:proofErr w:type="gramStart"/>
      <w:r>
        <w:t xml:space="preserve">. </w:t>
      </w:r>
      <w:proofErr w:type="gramEnd"/>
      <w:r>
        <w:t>Second, is a Constraint Programming (CP) solution that is 1.15 times faster than IP, and 8.14 times faster if pre-solving is enabled.</w:t>
      </w:r>
      <w:r w:rsidR="00560971">
        <w:t xml:space="preserve">  S</w:t>
      </w:r>
      <w:r>
        <w:t xml:space="preserve">imilar challenges exist within distributed systems, such </w:t>
      </w:r>
      <w:r>
        <w:lastRenderedPageBreak/>
        <w:t>as the case that a batch operation enters the system.  When this occurs, a controller needs to assign tasks to specific and finite compute nodes.  If two sub-tasks must share a data set, then an optimization exists to place both on the same node instead of replicating that data to another node.  These requirements are analogous to the Hospital Residency Problem.</w:t>
      </w:r>
    </w:p>
    <w:p w:rsidR="009569A0" w:rsidRDefault="009569A0" w:rsidP="009569A0">
      <w:pPr>
        <w:pStyle w:val="Heading2"/>
      </w:pPr>
      <w:r>
        <w:t>On Complexity of Effective Data Granulation in Databases (2014)</w:t>
      </w:r>
    </w:p>
    <w:p w:rsidR="00560971" w:rsidRDefault="009569A0" w:rsidP="00560971">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 xml:space="preserve">.  </w:t>
      </w:r>
      <w:proofErr w:type="spellStart"/>
      <w:r>
        <w:t>Wroblewski</w:t>
      </w:r>
      <w:proofErr w:type="spellEnd"/>
      <w:r>
        <w:t xml:space="preserve"> and Kowalski explain that the performance-critical point is to read a record once. </w:t>
      </w:r>
    </w:p>
    <w:p w:rsidR="009569A0" w:rsidRDefault="009569A0" w:rsidP="00560971">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unidirectional and fully connected, then it should be possible to apply linear set theory for many common scenarios (see Figure 7).  For instance, the original example could start at the sorted </w:t>
      </w:r>
      <w:r w:rsidRPr="000D0810">
        <w:rPr>
          <w:i/>
        </w:rPr>
        <w:t>date</w:t>
      </w:r>
      <w:r>
        <w:t xml:space="preserve"> column file, filter appropriately, and traverse the object pointers directly to the value offset in the price column file.  These prices can be enumerated and inline incremented during the traversal.</w:t>
      </w:r>
    </w:p>
    <w:p w:rsidR="00560971" w:rsidRDefault="00560971" w:rsidP="00560971"/>
    <w:p w:rsidR="009569A0" w:rsidRDefault="009569A0" w:rsidP="009569A0">
      <w:pPr>
        <w:keepNext/>
        <w:jc w:val="center"/>
      </w:pPr>
      <w:r>
        <w:rPr>
          <w:noProof/>
        </w:rPr>
        <w:lastRenderedPageBreak/>
        <w:drawing>
          <wp:inline distT="0" distB="0" distL="0" distR="0" wp14:anchorId="12F202E5" wp14:editId="6965D97D">
            <wp:extent cx="1481959" cy="1597248"/>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4294" cy="1610543"/>
                    </a:xfrm>
                    <a:prstGeom prst="rect">
                      <a:avLst/>
                    </a:prstGeom>
                  </pic:spPr>
                </pic:pic>
              </a:graphicData>
            </a:graphic>
          </wp:inline>
        </w:drawing>
      </w:r>
    </w:p>
    <w:p w:rsidR="009569A0" w:rsidRDefault="009569A0" w:rsidP="009569A0">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Pr>
          <w:i w:val="0"/>
          <w:color w:val="auto"/>
        </w:rPr>
        <w:t>.</w:t>
      </w:r>
      <w:r w:rsidRPr="00055AD1">
        <w:rPr>
          <w:i w:val="0"/>
          <w:color w:val="auto"/>
        </w:rPr>
        <w:t xml:space="preserve"> Row vs</w:t>
      </w:r>
      <w:r>
        <w:rPr>
          <w:i w:val="0"/>
          <w:color w:val="auto"/>
        </w:rPr>
        <w:t>.</w:t>
      </w:r>
      <w:r w:rsidRPr="00055AD1">
        <w:rPr>
          <w:i w:val="0"/>
          <w:color w:val="auto"/>
        </w:rPr>
        <w:t xml:space="preserve"> Column Storage</w:t>
      </w:r>
    </w:p>
    <w:p w:rsidR="00560971" w:rsidRDefault="00560971">
      <w:pPr>
        <w:rPr>
          <w:b/>
        </w:rPr>
      </w:pPr>
    </w:p>
    <w:p w:rsidR="009569A0" w:rsidRDefault="009569A0" w:rsidP="009569A0">
      <w:pPr>
        <w:pStyle w:val="Heading2"/>
      </w:pPr>
      <w:r w:rsidRPr="009569A0">
        <w:t>An improved algorithm for the </w:t>
      </w:r>
      <w:proofErr w:type="spellStart"/>
      <w:r w:rsidRPr="009569A0">
        <w:t>MaxSAT</w:t>
      </w:r>
      <w:proofErr w:type="spellEnd"/>
      <w:r w:rsidRPr="009569A0">
        <w:t xml:space="preserve"> problem</w:t>
      </w:r>
      <w:r>
        <w:t xml:space="preserve"> (2019)</w:t>
      </w:r>
    </w:p>
    <w:p w:rsidR="00560971" w:rsidRDefault="009569A0" w:rsidP="009569A0">
      <w:r>
        <w:tab/>
        <w:t xml:space="preserve">The (n, x)-Max SAT problem, contains </w:t>
      </w:r>
      <w:r>
        <w:rPr>
          <w:i/>
        </w:rPr>
        <w:t>n</w:t>
      </w:r>
      <w:r>
        <w:t xml:space="preserve"> Boolean variables across </w:t>
      </w:r>
      <w:r>
        <w:rPr>
          <w:i/>
        </w:rPr>
        <w:t>x</w:t>
      </w:r>
      <w:r>
        <w:t xml:space="preserve"> clauses, as is the </w:t>
      </w:r>
      <w:proofErr w:type="spellStart"/>
      <w:r>
        <w:t>defacto</w:t>
      </w:r>
      <w:proofErr w:type="spellEnd"/>
      <w:r>
        <w:t xml:space="preserve"> example of NP-hard.  A naïve solution can enumerate all permutations and solve the puzzle in 2</w:t>
      </w:r>
      <w:r w:rsidRPr="009569A0">
        <w:rPr>
          <w:vertAlign w:val="superscript"/>
        </w:rPr>
        <w:t>n</w:t>
      </w:r>
      <w:r>
        <w:t xml:space="preserve"> steps.  However, researchers have found strategies to remove terms and reduce the search space by applying discrete mathematics equivalency transforms (e.g., True &amp; True &amp; False </w:t>
      </w:r>
      <w:r w:rsidRPr="00560971">
        <w:rPr>
          <w:i/>
        </w:rPr>
        <w:t>is</w:t>
      </w:r>
      <w:r>
        <w:t xml:space="preserve"> False)</w:t>
      </w:r>
      <w:sdt>
        <w:sdtPr>
          <w:id w:val="-911538546"/>
          <w:citation/>
        </w:sdtPr>
        <w:sdtContent>
          <w:r w:rsidR="00560971">
            <w:fldChar w:fldCharType="begin"/>
          </w:r>
          <w:r w:rsidR="00560971">
            <w:instrText xml:space="preserve"> CITATION XuC19 \l 1033 </w:instrText>
          </w:r>
          <w:r w:rsidR="00560971">
            <w:fldChar w:fldCharType="separate"/>
          </w:r>
          <w:r w:rsidR="00560971">
            <w:rPr>
              <w:noProof/>
            </w:rPr>
            <w:t xml:space="preserve"> (Xu, Li, Wang, &amp; Yang, 2019)</w:t>
          </w:r>
          <w:r w:rsidR="00560971">
            <w:fldChar w:fldCharType="end"/>
          </w:r>
        </w:sdtContent>
      </w:sdt>
      <w:r>
        <w:t>.</w:t>
      </w:r>
      <w:r w:rsidR="00560971">
        <w:t xml:space="preserve">  Xu et al. extend this idea to include branching, which creates multiple parallel solvers, each seeded with different permutations of the </w:t>
      </w:r>
      <w:r w:rsidR="00560971">
        <w:rPr>
          <w:i/>
        </w:rPr>
        <w:t>n-</w:t>
      </w:r>
      <w:r w:rsidR="00560971">
        <w:t>input set.  As various combinations are proven or rejected by individual clauses, then other pending branches can be pruned based using Constraint Programming</w:t>
      </w:r>
      <w:sdt>
        <w:sdtPr>
          <w:id w:val="-466196036"/>
          <w:citation/>
        </w:sdtPr>
        <w:sdtContent>
          <w:r w:rsidR="00560971">
            <w:fldChar w:fldCharType="begin"/>
          </w:r>
          <w:r w:rsidR="00560971">
            <w:instrText xml:space="preserve"> CITATION Man171 \l 1033 </w:instrText>
          </w:r>
          <w:r w:rsidR="00560971">
            <w:fldChar w:fldCharType="separate"/>
          </w:r>
          <w:r w:rsidR="00560971">
            <w:rPr>
              <w:noProof/>
            </w:rPr>
            <w:t xml:space="preserve"> (Manlove, McBride, &amp; Trimble, 2017)</w:t>
          </w:r>
          <w:r w:rsidR="00560971">
            <w:fldChar w:fldCharType="end"/>
          </w:r>
        </w:sdtContent>
      </w:sdt>
      <w:r w:rsidR="00560971">
        <w:t>.</w:t>
      </w:r>
    </w:p>
    <w:p w:rsidR="009569A0" w:rsidRPr="00560971" w:rsidRDefault="00560971" w:rsidP="00560971">
      <w:pPr>
        <w:ind w:firstLine="720"/>
      </w:pPr>
      <w:r>
        <w:t>These ideas are directly applicable to distributed systems, as the notion of NP-hard problems naturally occurs in many places.  If our data structures and algorithms can be modified so that the decision trees can avoid extensive evaluations, then the solution is returned faster.  It would also mean that the memory footprint would decrease, allowing for more efficient usage of hardware resources. After these preprocessing optimizations have evaluated, then distributed systems enable concurrent execution of the remaining branches across a High-Performance Computing Service (HPCS)</w:t>
      </w:r>
      <w:sdt>
        <w:sdtPr>
          <w:id w:val="-1539659353"/>
          <w:citation/>
        </w:sdtPr>
        <w:sdtContent>
          <w:r>
            <w:fldChar w:fldCharType="begin"/>
          </w:r>
          <w:r>
            <w:instrText xml:space="preserve">CITATION Thi14 \l 1033 </w:instrText>
          </w:r>
          <w:r>
            <w:fldChar w:fldCharType="separate"/>
          </w:r>
          <w:r>
            <w:rPr>
              <w:noProof/>
            </w:rPr>
            <w:t xml:space="preserve"> (Thiele et al., 2014)</w:t>
          </w:r>
          <w:r>
            <w:fldChar w:fldCharType="end"/>
          </w:r>
        </w:sdtContent>
      </w:sdt>
      <w:r>
        <w:t>.</w:t>
      </w:r>
    </w:p>
    <w:p w:rsidR="009569A0" w:rsidRDefault="00560971" w:rsidP="00560971">
      <w:pPr>
        <w:pStyle w:val="Heading1"/>
      </w:pPr>
      <w:r>
        <w:lastRenderedPageBreak/>
        <w:t>Conclusion</w:t>
      </w:r>
    </w:p>
    <w:p w:rsidR="00560971" w:rsidRPr="00560971" w:rsidRDefault="00560971" w:rsidP="00560971">
      <w:r>
        <w:tab/>
      </w:r>
      <w:bookmarkStart w:id="0" w:name="_GoBack"/>
      <w:proofErr w:type="spellStart"/>
      <w:r>
        <w:t>Distir</w:t>
      </w:r>
      <w:bookmarkEnd w:id="0"/>
      <w:proofErr w:type="spellEnd"/>
    </w:p>
    <w:sectPr w:rsidR="00560971" w:rsidRPr="00560971"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5B67" w:rsidRDefault="00355B67" w:rsidP="0082223F">
      <w:pPr>
        <w:spacing w:line="240" w:lineRule="auto"/>
      </w:pPr>
      <w:r>
        <w:separator/>
      </w:r>
    </w:p>
  </w:endnote>
  <w:endnote w:type="continuationSeparator" w:id="0">
    <w:p w:rsidR="00355B67" w:rsidRDefault="00355B6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5B67" w:rsidRDefault="00355B67" w:rsidP="0082223F">
      <w:pPr>
        <w:spacing w:line="240" w:lineRule="auto"/>
      </w:pPr>
      <w:r>
        <w:separator/>
      </w:r>
    </w:p>
  </w:footnote>
  <w:footnote w:type="continuationSeparator" w:id="0">
    <w:p w:rsidR="00355B67" w:rsidRDefault="00355B6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55B67"/>
    <w:rsid w:val="003A6F68"/>
    <w:rsid w:val="003B6ABB"/>
    <w:rsid w:val="003C6D4F"/>
    <w:rsid w:val="00401D65"/>
    <w:rsid w:val="004223E8"/>
    <w:rsid w:val="004A784B"/>
    <w:rsid w:val="00534CFA"/>
    <w:rsid w:val="00560971"/>
    <w:rsid w:val="005F7A2B"/>
    <w:rsid w:val="006556CB"/>
    <w:rsid w:val="0075295F"/>
    <w:rsid w:val="00770304"/>
    <w:rsid w:val="007763A7"/>
    <w:rsid w:val="007A2502"/>
    <w:rsid w:val="007C050A"/>
    <w:rsid w:val="007D7FE0"/>
    <w:rsid w:val="007E4B36"/>
    <w:rsid w:val="00802FCC"/>
    <w:rsid w:val="0082223F"/>
    <w:rsid w:val="0083775A"/>
    <w:rsid w:val="008455C1"/>
    <w:rsid w:val="00871A12"/>
    <w:rsid w:val="008B5129"/>
    <w:rsid w:val="008F0E60"/>
    <w:rsid w:val="008F59F8"/>
    <w:rsid w:val="008F713F"/>
    <w:rsid w:val="00946570"/>
    <w:rsid w:val="009569A0"/>
    <w:rsid w:val="0096715A"/>
    <w:rsid w:val="009A17A1"/>
    <w:rsid w:val="009E4669"/>
    <w:rsid w:val="00A8228B"/>
    <w:rsid w:val="00AB316B"/>
    <w:rsid w:val="00AC03DC"/>
    <w:rsid w:val="00B13E4C"/>
    <w:rsid w:val="00B27C35"/>
    <w:rsid w:val="00B33135"/>
    <w:rsid w:val="00B64468"/>
    <w:rsid w:val="00B664A8"/>
    <w:rsid w:val="00B84866"/>
    <w:rsid w:val="00B900BF"/>
    <w:rsid w:val="00BD28C3"/>
    <w:rsid w:val="00C0542D"/>
    <w:rsid w:val="00C23021"/>
    <w:rsid w:val="00C2473B"/>
    <w:rsid w:val="00C72E44"/>
    <w:rsid w:val="00C73692"/>
    <w:rsid w:val="00C93BB7"/>
    <w:rsid w:val="00D42054"/>
    <w:rsid w:val="00DC2EA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 w:type="character" w:customStyle="1" w:styleId="mo">
    <w:name w:val="mo"/>
    <w:basedOn w:val="DefaultParagraphFont"/>
    <w:rsid w:val="009569A0"/>
  </w:style>
  <w:style w:type="character" w:customStyle="1" w:styleId="mi">
    <w:name w:val="mi"/>
    <w:basedOn w:val="DefaultParagraphFont"/>
    <w:rsid w:val="009569A0"/>
  </w:style>
  <w:style w:type="character" w:customStyle="1" w:styleId="mn">
    <w:name w:val="mn"/>
    <w:basedOn w:val="DefaultParagraphFont"/>
    <w:rsid w:val="009569A0"/>
  </w:style>
  <w:style w:type="character" w:customStyle="1" w:styleId="mjxassistivemathml">
    <w:name w:val="mjx_assistive_mathml"/>
    <w:basedOn w:val="DefaultParagraphFont"/>
    <w:rsid w:val="009569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60416922">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0097815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762800535">
      <w:bodyDiv w:val="1"/>
      <w:marLeft w:val="0"/>
      <w:marRight w:val="0"/>
      <w:marTop w:val="0"/>
      <w:marBottom w:val="0"/>
      <w:divBdr>
        <w:top w:val="none" w:sz="0" w:space="0" w:color="auto"/>
        <w:left w:val="none" w:sz="0" w:space="0" w:color="auto"/>
        <w:bottom w:val="none" w:sz="0" w:space="0" w:color="auto"/>
        <w:right w:val="none" w:sz="0" w:space="0" w:color="auto"/>
      </w:divBdr>
    </w:div>
    <w:div w:id="779564587">
      <w:bodyDiv w:val="1"/>
      <w:marLeft w:val="0"/>
      <w:marRight w:val="0"/>
      <w:marTop w:val="0"/>
      <w:marBottom w:val="0"/>
      <w:divBdr>
        <w:top w:val="none" w:sz="0" w:space="0" w:color="auto"/>
        <w:left w:val="none" w:sz="0" w:space="0" w:color="auto"/>
        <w:bottom w:val="none" w:sz="0" w:space="0" w:color="auto"/>
        <w:right w:val="none" w:sz="0" w:space="0" w:color="auto"/>
      </w:divBdr>
    </w:div>
    <w:div w:id="824204909">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496994502">
      <w:bodyDiv w:val="1"/>
      <w:marLeft w:val="0"/>
      <w:marRight w:val="0"/>
      <w:marTop w:val="0"/>
      <w:marBottom w:val="0"/>
      <w:divBdr>
        <w:top w:val="none" w:sz="0" w:space="0" w:color="auto"/>
        <w:left w:val="none" w:sz="0" w:space="0" w:color="auto"/>
        <w:bottom w:val="none" w:sz="0" w:space="0" w:color="auto"/>
        <w:right w:val="none" w:sz="0" w:space="0" w:color="auto"/>
      </w:divBdr>
    </w:div>
    <w:div w:id="1561281123">
      <w:bodyDiv w:val="1"/>
      <w:marLeft w:val="0"/>
      <w:marRight w:val="0"/>
      <w:marTop w:val="0"/>
      <w:marBottom w:val="0"/>
      <w:divBdr>
        <w:top w:val="none" w:sz="0" w:space="0" w:color="auto"/>
        <w:left w:val="none" w:sz="0" w:space="0" w:color="auto"/>
        <w:bottom w:val="none" w:sz="0" w:space="0" w:color="auto"/>
        <w:right w:val="none" w:sz="0" w:space="0" w:color="auto"/>
      </w:divBdr>
    </w:div>
    <w:div w:id="1615944758">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898390448">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32</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8</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29</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0</b:RefOrder>
  </b:Source>
  <b:Source>
    <b:Tag>Man171</b:Tag>
    <b:SourceType>JournalArticle</b:SourceType>
    <b:Guid>{85CEDC8B-45B8-4EE3-9E3F-2BF5A478B115}</b:Guid>
    <b:Author>
      <b:Author>
        <b:NameList>
          <b:Person>
            <b:Last>Manlove</b:Last>
            <b:First>D</b:First>
          </b:Person>
          <b:Person>
            <b:Last>McBride</b:Last>
            <b:First>I</b:First>
          </b:Person>
          <b:Person>
            <b:Last>Trimble</b:Last>
            <b:First>J</b:First>
          </b:Person>
        </b:NameList>
      </b:Author>
    </b:Author>
    <b:Title>“Almost-stable” matchings in the Hospitals / Residents problem with Couples</b:Title>
    <b:JournalName>Constraints January, Volume 22, Issue 1</b:JournalName>
    <b:Year>2017</b:Year>
    <b:Pages>50-72</b:Pages>
    <b:RefOrder>31</b:RefOrder>
  </b:Source>
  <b:Source>
    <b:Tag>XuC19</b:Tag>
    <b:SourceType>JournalArticle</b:SourceType>
    <b:Guid>{5A15B37C-DF29-49D8-BB5F-E8D6D7D8AEBC}</b:Guid>
    <b:Author>
      <b:Author>
        <b:NameList>
          <b:Person>
            <b:Last>Xu</b:Last>
            <b:First>C</b:First>
          </b:Person>
          <b:Person>
            <b:Last>Li</b:Last>
            <b:First>W</b:First>
          </b:Person>
          <b:Person>
            <b:Last>Wang</b:Last>
            <b:First>J</b:First>
          </b:Person>
          <b:Person>
            <b:Last>Yang</b:Last>
            <b:First>Y</b:First>
          </b:Person>
        </b:NameList>
      </b:Author>
    </b:Author>
    <b:Title>An improved algorithm for the   (n,3) -MaxSAT problem: asking branchings to satisfy the clauses</b:Title>
    <b:JournalName>Journal of Combinatorial Optimization</b:JournalName>
    <b:Year>2019</b:Year>
    <b:Pages>1-19</b:Pages>
    <b:RefOrder>33</b:RefOrder>
  </b:Source>
  <b:Source>
    <b:Tag>Thi14</b:Tag>
    <b:SourceType>JournalArticle</b:SourceType>
    <b:Guid>{F0D6AF7C-D611-4298-B9AF-D9049B66DD22}</b:Guid>
    <b:Author>
      <b:Author>
        <b:Corporate>Thiele et al.</b:Corporate>
      </b:Author>
    </b:Author>
    <b:Title>High Performance Cluster Computing as a Tool for 4G Wireless System Development</b:Title>
    <b:JournalName>Intel® Technology Journal Volume 18, Issue 3</b:JournalName>
    <b:Year>2014</b:Year>
    <b:Pages>98-119</b:Pages>
    <b:RefOrder>34</b:RefOrder>
  </b:Source>
</b:Sources>
</file>

<file path=customXml/itemProps1.xml><?xml version="1.0" encoding="utf-8"?>
<ds:datastoreItem xmlns:ds="http://schemas.openxmlformats.org/officeDocument/2006/customXml" ds:itemID="{1B2D7F05-C5D0-4764-9450-B8FC7647D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9</TotalTime>
  <Pages>17</Pages>
  <Words>3936</Words>
  <Characters>224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9</cp:revision>
  <dcterms:created xsi:type="dcterms:W3CDTF">2019-05-19T17:38:00Z</dcterms:created>
  <dcterms:modified xsi:type="dcterms:W3CDTF">2019-11-10T23:11:00Z</dcterms:modified>
</cp:coreProperties>
</file>